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2F5A02" w14:textId="769E1D41" w:rsidR="00664E86" w:rsidRPr="009C4308" w:rsidRDefault="005F0505" w:rsidP="00FB3BB3">
      <w:pPr>
        <w:ind w:left="3600"/>
        <w:rPr>
          <w:rFonts w:ascii="Ruach LET" w:hAnsi="Ruach LET"/>
          <w:i/>
          <w:color w:val="000000" w:themeColor="text1"/>
          <w:sz w:val="40"/>
          <w:szCs w:val="40"/>
        </w:rPr>
      </w:pPr>
      <w:r w:rsidRPr="009C4308">
        <w:rPr>
          <w:i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70528" behindDoc="1" locked="0" layoutInCell="1" allowOverlap="1" wp14:anchorId="5A51C0D1" wp14:editId="1399FFCC">
            <wp:simplePos x="0" y="0"/>
            <wp:positionH relativeFrom="margin">
              <wp:align>center</wp:align>
            </wp:positionH>
            <wp:positionV relativeFrom="paragraph">
              <wp:posOffset>1152525</wp:posOffset>
            </wp:positionV>
            <wp:extent cx="7496175" cy="6135370"/>
            <wp:effectExtent l="57150" t="0" r="66675" b="11303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evin Krietemeyer\Desktop\eureka hornet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artisticPhotocopy/>
                              </a14:imgEffect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6175" cy="6135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50800" dir="5400000" algn="ctr" rotWithShape="0">
                        <a:schemeClr val="bg1"/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4308">
        <w:rPr>
          <w:i/>
          <w:noProof/>
          <w:color w:val="000000" w:themeColor="tex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F672D0" wp14:editId="44DE23B1">
                <wp:simplePos x="0" y="0"/>
                <wp:positionH relativeFrom="column">
                  <wp:posOffset>981075</wp:posOffset>
                </wp:positionH>
                <wp:positionV relativeFrom="paragraph">
                  <wp:posOffset>47625</wp:posOffset>
                </wp:positionV>
                <wp:extent cx="5667375" cy="1323975"/>
                <wp:effectExtent l="0" t="0" r="0" b="95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7375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E0A846" w14:textId="4763C874" w:rsidR="002646A2" w:rsidRPr="00D03710" w:rsidRDefault="00D03710" w:rsidP="00D03710">
                            <w:pPr>
                              <w:jc w:val="center"/>
                              <w:rPr>
                                <w:rFonts w:ascii="Rockwell Extra Bold" w:hAnsi="Rockwell Extra Bold"/>
                                <w:i/>
                                <w:color w:val="FFFFFF" w:themeColor="background1"/>
                                <w:sz w:val="152"/>
                                <w:szCs w:val="152"/>
                              </w:rPr>
                            </w:pPr>
                            <w:r w:rsidRPr="00D03710">
                              <w:rPr>
                                <w:rFonts w:ascii="Rockwell Extra Bold" w:hAnsi="Rockwell Extra Bold"/>
                                <w:i/>
                                <w:color w:val="FFFFFF" w:themeColor="background1"/>
                                <w:sz w:val="152"/>
                                <w:szCs w:val="152"/>
                              </w:rPr>
                              <w:t>Football</w:t>
                            </w:r>
                          </w:p>
                          <w:p w14:paraId="1CE83FCE" w14:textId="7BF58FC7" w:rsidR="002646A2" w:rsidRPr="001D1022" w:rsidRDefault="002646A2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F672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.25pt;margin-top:3.75pt;width:446.25pt;height:10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TF/qwIAAKQFAAAOAAAAZHJzL2Uyb0RvYy54bWysVEtv2zAMvg/YfxB0T22neTRGncJNkWFA&#10;sRZrh54VWWqM2aImKbGzYf99lGynWbdLh11sivxEkR8fl1dtXZG9MLYEldHkLKZEKA5FqZ4z+uVx&#10;PbqgxDqmClaBEhk9CEuvlu/fXTY6FWPYQlUIQ9CJsmmjM7p1TqdRZPlW1MyegRYKjRJMzRwezXNU&#10;GNag97qKxnE8ixowhTbAhbWovemMdBn8Sym4u5PSCkeqjGJsLnxN+G78N1pesvTZML0teR8G+4co&#10;alYqfPTo6oY5Rnam/MNVXXIDFqQ741BHIGXJRcgBs0niV9k8bJkWIRckx+ojTfb/ueWf9veGlEVG&#10;x5QoVmOJHkXryDW0ZOzZabRNEfSgEeZaVGOVB71FpU+6lab2f0yHoB15Phy59c44Kqez2fx8PqWE&#10;oy05H58v8ID+o5fr2lj3QUBNvJBRg8ULnLL9rXUddID41xSsy6oKBazUbwr02WlE6IDuNksxFBQ9&#10;0gcVqvNjNZ2P8/l0MZrl02Q0SeKLUZ7H49HNOo/zeLJeLSbXP/s4h/uR56TLPUjuUAnvtVKfhUQu&#10;AwVeEbpYrCpD9gz7j3EulAvshQgR7VESs3jLxR4f8gj5veVyx8jwMih3vFyXCkzg+1XYxdchZNnh&#10;sWgneXvRtZu275UNFAdsFQPdqFnN1yWW85ZZd88MzhZ2B+4Ld4cfWUGTUeglSrZgvv9N7/HY8mil&#10;pMFZzaj9tmNGUFJ9VDgMi2Qy8cMdDhOsKB7MqWVzalG7egVYjgQ3k+ZB9HhXDaI0UD/hWsn9q2hi&#10;iuPbGXWDuHLdBsG1xEWeBxCOs2buVj1o7l376vhmfWyfmNF9RzvsoE8wTDVLXzV2h/U3FeQ7B7IM&#10;Xe8J7ljticdVEOamX1t+15yeA+pluS5/AQAA//8DAFBLAwQUAAYACAAAACEAmgJeR94AAAAKAQAA&#10;DwAAAGRycy9kb3ducmV2LnhtbEyPwW7CMBBE75X6D9Yi9VZsUAI0jYOqVr22Ki1I3Ey8JBHxOooN&#10;Sf++y6mcVqMZzb7J16NrxQX70HjSMJsqEEiltw1VGn6+3x9XIEI0ZE3rCTX8YoB1cX+Xm8z6gb7w&#10;somV4BIKmdFQx9hlUoayRmfC1HdI7B1970xk2VfS9mbgctfKuVIL6UxD/KE2Hb7WWJ42Z6dh+3Hc&#10;7xL1Wb25tBv8qCS5J6n1w2R8eQYRcYz/YbjiMzoUzHTwZ7JBtKzTJOWohiWfq6+SJY87aJjPFgpk&#10;kcvbCcUfAAAA//8DAFBLAQItABQABgAIAAAAIQC2gziS/gAAAOEBAAATAAAAAAAAAAAAAAAAAAAA&#10;AABbQ29udGVudF9UeXBlc10ueG1sUEsBAi0AFAAGAAgAAAAhADj9If/WAAAAlAEAAAsAAAAAAAAA&#10;AAAAAAAALwEAAF9yZWxzLy5yZWxzUEsBAi0AFAAGAAgAAAAhAEdpMX+rAgAApAUAAA4AAAAAAAAA&#10;AAAAAAAALgIAAGRycy9lMm9Eb2MueG1sUEsBAi0AFAAGAAgAAAAhAJoCXkfeAAAACgEAAA8AAAAA&#10;AAAAAAAAAAAABQUAAGRycy9kb3ducmV2LnhtbFBLBQYAAAAABAAEAPMAAAAQBgAAAAA=&#10;" filled="f" stroked="f">
                <v:textbox>
                  <w:txbxContent>
                    <w:p w14:paraId="2DE0A846" w14:textId="4763C874" w:rsidR="002646A2" w:rsidRPr="00D03710" w:rsidRDefault="00D03710" w:rsidP="00D03710">
                      <w:pPr>
                        <w:jc w:val="center"/>
                        <w:rPr>
                          <w:rFonts w:ascii="Rockwell Extra Bold" w:hAnsi="Rockwell Extra Bold"/>
                          <w:i/>
                          <w:color w:val="FFFFFF" w:themeColor="background1"/>
                          <w:sz w:val="152"/>
                          <w:szCs w:val="152"/>
                        </w:rPr>
                      </w:pPr>
                      <w:r w:rsidRPr="00D03710">
                        <w:rPr>
                          <w:rFonts w:ascii="Rockwell Extra Bold" w:hAnsi="Rockwell Extra Bold"/>
                          <w:i/>
                          <w:color w:val="FFFFFF" w:themeColor="background1"/>
                          <w:sz w:val="152"/>
                          <w:szCs w:val="152"/>
                        </w:rPr>
                        <w:t>Football</w:t>
                      </w:r>
                    </w:p>
                    <w:p w14:paraId="1CE83FCE" w14:textId="7BF58FC7" w:rsidR="002646A2" w:rsidRPr="001D1022" w:rsidRDefault="002646A2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9C4308">
        <w:rPr>
          <w:i/>
          <w:noProof/>
          <w:color w:val="000000" w:themeColor="tex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ADBFA7F" wp14:editId="6974EDD2">
                <wp:simplePos x="0" y="0"/>
                <wp:positionH relativeFrom="margin">
                  <wp:align>center</wp:align>
                </wp:positionH>
                <wp:positionV relativeFrom="paragraph">
                  <wp:posOffset>19685</wp:posOffset>
                </wp:positionV>
                <wp:extent cx="7467600" cy="1143000"/>
                <wp:effectExtent l="19050" t="19050" r="38100" b="571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0" cy="1143000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2F68F40" w14:textId="324F29F9" w:rsidR="002646A2" w:rsidRPr="001B6FE9" w:rsidRDefault="00D03710" w:rsidP="00D03710">
                            <w:pPr>
                              <w:jc w:val="both"/>
                              <w:rPr>
                                <w:rFonts w:ascii="Ruach LET" w:hAnsi="Ruach LET"/>
                                <w:color w:val="0066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uach LET" w:hAnsi="Ruach LET"/>
                                <w:noProof/>
                                <w:color w:val="00660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332E7716" wp14:editId="78B93064">
                                  <wp:extent cx="1628775" cy="981075"/>
                                  <wp:effectExtent l="0" t="0" r="9525" b="952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BG 1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8775" cy="9810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BFA7F" id="Text Box 3" o:spid="_x0000_s1027" type="#_x0000_t202" style="position:absolute;left:0;text-align:left;margin-left:0;margin-top:1.55pt;width:588pt;height:90pt;z-index:251650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ZBAngIAAGIFAAAOAAAAZHJzL2Uyb0RvYy54bWysVN9v2yAQfp+0/wHxvtpO0iS16lRduk6T&#10;uh9SO+35AthGxcCAxGn/+h24cdN12sO0F8Qdx3d3331wfrHvFNkJ56XRFS1OckqEZoZL3VT0+931&#10;uyUlPoDmoIwWFX0Qnl6s3r45720pJqY1igtHEET7srcVbUOwZZZ51ooO/ImxQuNhbVwHAU3XZNxB&#10;j+idyiZ5Ps9647h1hgnv0Xs1HNJVwq9rwcLXuvYiEFVRrC2k1aV1E9dsdQ5l48C2kj2VAf9QRQdS&#10;Y9IR6goCkK2Tr6A6yZzxpg4nzHSZqWvJROoBuyny37q5bcGK1AuS4+1Ik/9/sOzL7psjkld0RomG&#10;Dkd0J/aBvDd7Mo3s9NaXGHRrMSzs0Y1TTp16e2PYvSfarFvQjbh0zvStAI7VFfFmdnR1wPERZNN/&#10;NhzTwDaYBLSvXRepQzIIouOUHsbJxFIYOhez+WKe4xHDs6KYTXM0Yg4oD9et8+GjMB2Jm4o6HH2C&#10;h92ND0PoISRm80ZJfi2VSkaUm1grR3aAQuH3Q4tq22Gtg6/AjENOKNGPqhr8hzKSYiNEKuoFutKk&#10;r+h0iRADcy9Su2YzJl6PSbCxFxidDPhOlOwquhyDoIx8f9Ac24MygFTDHi8rHV0ivQDsPxpmixC3&#10;Le8Jl5GhyXJ6hq+TS3wO02U+z88WlIBq8B2z4ChxJvyQoU0ijAP5A1EqvCbq9C88QQnKtjAwNwbG&#10;Xg8DSOyNlSbrqIkkqaiiQU9hv9kn7Sa9RbltDH9AjWHpSUj4MeGmNe6Rkh4feUX9zy04QYn6pFGn&#10;Z8VsFn+FZMxOFxM03PHJ5vgENEOoigakKW3XYfhJttbJpsVMAxvaXKK2a5lU91wVNhMNfMipradP&#10;J/4Ux3aKev4aV78AAAD//wMAUEsDBBQABgAIAAAAIQDMoOOf2wAAAAcBAAAPAAAAZHJzL2Rvd25y&#10;ZXYueG1sTI9BS8NAEIXvgv9hGcGb3aRCW2I2RYRQ8CDY9OJtmx2TYHY2ZCdt8u+dnvQ2897w5nv5&#10;fva9uuAYu0AG0lUCCqkOrqPGwKkqn3agIltytg+EBhaMsC/u73KbuXClT7wcuVESQjGzBlrmIdM6&#10;1i16G1dhQBLvO4zesqxjo91orxLue71Oko32tiP50NoB31qsf46TN7Dmafl4n6rlgOWXr7YHLsvo&#10;jHl8mF9fQDHO/HcMN3xBh0KYzmEiF1VvQIqwgecU1M1MtxsRzjLtRNJFrv/zF78AAAD//wMAUEsB&#10;Ai0AFAAGAAgAAAAhALaDOJL+AAAA4QEAABMAAAAAAAAAAAAAAAAAAAAAAFtDb250ZW50X1R5cGVz&#10;XS54bWxQSwECLQAUAAYACAAAACEAOP0h/9YAAACUAQAACwAAAAAAAAAAAAAAAAAvAQAAX3JlbHMv&#10;LnJlbHNQSwECLQAUAAYACAAAACEA0KGQQJ4CAABiBQAADgAAAAAAAAAAAAAAAAAuAgAAZHJzL2Uy&#10;b0RvYy54bWxQSwECLQAUAAYACAAAACEAzKDjn9sAAAAHAQAADwAAAAAAAAAAAAAAAAD4BAAAZHJz&#10;L2Rvd25yZXYueG1sUEsFBgAAAAAEAAQA8wAAAAAGAAAAAA==&#10;" fillcolor="black [3200]" strokecolor="#c00000" strokeweight="3pt">
                <v:shadow on="t" color="#7f7f7f [1601]" opacity=".5" offset="1pt"/>
                <v:textbox>
                  <w:txbxContent>
                    <w:p w14:paraId="02F68F40" w14:textId="324F29F9" w:rsidR="002646A2" w:rsidRPr="001B6FE9" w:rsidRDefault="00D03710" w:rsidP="00D03710">
                      <w:pPr>
                        <w:jc w:val="both"/>
                        <w:rPr>
                          <w:rFonts w:ascii="Ruach LET" w:hAnsi="Ruach LET"/>
                          <w:color w:val="006600"/>
                          <w:sz w:val="28"/>
                          <w:szCs w:val="28"/>
                        </w:rPr>
                      </w:pPr>
                      <w:r>
                        <w:rPr>
                          <w:rFonts w:ascii="Ruach LET" w:hAnsi="Ruach LET"/>
                          <w:noProof/>
                          <w:color w:val="006600"/>
                          <w:sz w:val="28"/>
                          <w:szCs w:val="28"/>
                        </w:rPr>
                        <w:drawing>
                          <wp:inline distT="0" distB="0" distL="0" distR="0" wp14:anchorId="332E7716" wp14:editId="78B93064">
                            <wp:extent cx="1628775" cy="981075"/>
                            <wp:effectExtent l="0" t="0" r="9525" b="952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BG 1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28775" cy="9810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3BB3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Attention A</w:t>
      </w:r>
      <w:r w:rsidR="00A2004C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ll incoming 7</w:t>
      </w:r>
      <w:r w:rsidR="00A2004C" w:rsidRPr="009C4308">
        <w:rPr>
          <w:rFonts w:ascii="Times New Roman" w:hAnsi="Times New Roman" w:cs="Times New Roman"/>
          <w:i/>
          <w:color w:val="000000" w:themeColor="text1"/>
          <w:sz w:val="40"/>
          <w:szCs w:val="40"/>
          <w:vertAlign w:val="superscript"/>
        </w:rPr>
        <w:t>th</w:t>
      </w:r>
      <w:r w:rsidR="00F306EA" w:rsidRPr="009C4308">
        <w:rPr>
          <w:rFonts w:ascii="Times New Roman" w:hAnsi="Times New Roman" w:cs="Times New Roman"/>
          <w:i/>
          <w:color w:val="000000" w:themeColor="text1"/>
          <w:sz w:val="40"/>
          <w:szCs w:val="40"/>
          <w:vertAlign w:val="superscript"/>
        </w:rPr>
        <w:t xml:space="preserve"> - </w:t>
      </w:r>
      <w:r w:rsidR="00F306EA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8</w:t>
      </w:r>
      <w:r w:rsidR="00F306EA" w:rsidRPr="009C4308">
        <w:rPr>
          <w:rFonts w:ascii="Times New Roman" w:hAnsi="Times New Roman" w:cs="Times New Roman"/>
          <w:i/>
          <w:color w:val="000000" w:themeColor="text1"/>
          <w:sz w:val="40"/>
          <w:szCs w:val="40"/>
          <w:vertAlign w:val="superscript"/>
        </w:rPr>
        <w:t>th</w:t>
      </w:r>
      <w:r w:rsidR="00F306EA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</w:t>
      </w:r>
      <w:r w:rsidR="00A2004C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Graders</w:t>
      </w:r>
      <w:r w:rsidR="007C3A3F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wanting to play Football</w:t>
      </w:r>
    </w:p>
    <w:p w14:paraId="344CDDB1" w14:textId="03E1A612" w:rsidR="009C4308" w:rsidRPr="009C4308" w:rsidRDefault="003225FC" w:rsidP="009C4308">
      <w:pPr>
        <w:ind w:left="4320"/>
        <w:rPr>
          <w:rFonts w:ascii="Times New Roman" w:hAnsi="Times New Roman" w:cs="Times New Roman"/>
          <w:i/>
          <w:color w:val="000000" w:themeColor="text1"/>
          <w:sz w:val="40"/>
          <w:szCs w:val="40"/>
        </w:rPr>
      </w:pPr>
      <w:r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Jr High Football Camp</w:t>
      </w:r>
      <w:r w:rsidR="007C3A3F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will </w:t>
      </w:r>
      <w:r w:rsidR="00FB3BB3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 </w:t>
      </w:r>
      <w:r w:rsidR="007C3A3F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be</w:t>
      </w:r>
      <w:r w:rsidR="00664E86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</w:t>
      </w:r>
      <w:r w:rsidR="00F306EA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May</w:t>
      </w:r>
      <w:r w:rsidR="007C3A3F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22-25 8am-9:30am</w:t>
      </w:r>
      <w:r w:rsidR="00664E86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@ </w:t>
      </w:r>
      <w:r w:rsidR="007C3A3F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Bowling Green</w:t>
      </w:r>
      <w:r w:rsidR="00664E86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High</w:t>
      </w:r>
      <w:r w:rsidR="009C4308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</w:t>
      </w:r>
      <w:r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School</w:t>
      </w:r>
      <w:r w:rsidR="009C4308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</w:t>
      </w:r>
      <w:r w:rsidR="009C4308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Cost of camp is $10</w:t>
      </w:r>
    </w:p>
    <w:p w14:paraId="661499B1" w14:textId="3BC9D6E8" w:rsidR="003225FC" w:rsidRPr="009C4308" w:rsidRDefault="009C4308" w:rsidP="009C4308">
      <w:pPr>
        <w:ind w:left="4320"/>
        <w:rPr>
          <w:rFonts w:ascii="Times New Roman" w:hAnsi="Times New Roman" w:cs="Times New Roman"/>
          <w:i/>
          <w:color w:val="000000" w:themeColor="text1"/>
          <w:sz w:val="40"/>
          <w:szCs w:val="40"/>
        </w:rPr>
      </w:pPr>
      <w:r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</w:t>
      </w:r>
      <w:r w:rsidRPr="009C4308">
        <w:rPr>
          <w:rFonts w:ascii="Times New Roman" w:hAnsi="Times New Roman" w:cs="Times New Roman"/>
          <w:b/>
          <w:i/>
          <w:color w:val="000000" w:themeColor="text1"/>
          <w:sz w:val="40"/>
          <w:szCs w:val="40"/>
        </w:rPr>
        <w:t>Per MSHSAA Rule no student from St. Clement</w:t>
      </w:r>
      <w:r>
        <w:rPr>
          <w:rFonts w:ascii="Times New Roman" w:hAnsi="Times New Roman" w:cs="Times New Roman"/>
          <w:b/>
          <w:i/>
          <w:color w:val="000000" w:themeColor="text1"/>
          <w:sz w:val="40"/>
          <w:szCs w:val="40"/>
        </w:rPr>
        <w:t xml:space="preserve"> going into Jr. High may attend (7</w:t>
      </w:r>
      <w:r w:rsidRPr="009C4308">
        <w:rPr>
          <w:rFonts w:ascii="Times New Roman" w:hAnsi="Times New Roman" w:cs="Times New Roman"/>
          <w:b/>
          <w:i/>
          <w:color w:val="000000" w:themeColor="text1"/>
          <w:sz w:val="40"/>
          <w:szCs w:val="40"/>
          <w:vertAlign w:val="superscript"/>
        </w:rPr>
        <w:t>th</w:t>
      </w:r>
      <w:r>
        <w:rPr>
          <w:rFonts w:ascii="Times New Roman" w:hAnsi="Times New Roman" w:cs="Times New Roman"/>
          <w:b/>
          <w:i/>
          <w:color w:val="000000" w:themeColor="text1"/>
          <w:sz w:val="40"/>
          <w:szCs w:val="40"/>
        </w:rPr>
        <w:t>-8</w:t>
      </w:r>
      <w:r w:rsidRPr="009C4308">
        <w:rPr>
          <w:rFonts w:ascii="Times New Roman" w:hAnsi="Times New Roman" w:cs="Times New Roman"/>
          <w:b/>
          <w:i/>
          <w:color w:val="000000" w:themeColor="text1"/>
          <w:sz w:val="40"/>
          <w:szCs w:val="40"/>
          <w:vertAlign w:val="superscript"/>
        </w:rPr>
        <w:t>th</w:t>
      </w:r>
      <w:r>
        <w:rPr>
          <w:rFonts w:ascii="Times New Roman" w:hAnsi="Times New Roman" w:cs="Times New Roman"/>
          <w:b/>
          <w:i/>
          <w:color w:val="000000" w:themeColor="text1"/>
          <w:sz w:val="40"/>
          <w:szCs w:val="40"/>
        </w:rPr>
        <w:t>).</w:t>
      </w:r>
      <w:bookmarkStart w:id="0" w:name="_GoBack"/>
      <w:bookmarkEnd w:id="0"/>
    </w:p>
    <w:p w14:paraId="47BB87C8" w14:textId="77777777" w:rsidR="009C4308" w:rsidRPr="009C4308" w:rsidRDefault="009C4308" w:rsidP="009C4308">
      <w:pPr>
        <w:ind w:left="2160"/>
        <w:rPr>
          <w:rFonts w:ascii="Times New Roman" w:hAnsi="Times New Roman" w:cs="Times New Roman"/>
          <w:i/>
          <w:color w:val="000000" w:themeColor="text1"/>
          <w:sz w:val="40"/>
          <w:szCs w:val="40"/>
        </w:rPr>
      </w:pPr>
    </w:p>
    <w:p w14:paraId="294D24E1" w14:textId="7B31FCC8" w:rsidR="005F0505" w:rsidRPr="009C4308" w:rsidRDefault="003225FC" w:rsidP="009C4308">
      <w:pPr>
        <w:ind w:left="2160"/>
        <w:rPr>
          <w:rFonts w:ascii="Times New Roman" w:hAnsi="Times New Roman" w:cs="Times New Roman"/>
          <w:i/>
          <w:color w:val="000000" w:themeColor="text1"/>
          <w:sz w:val="40"/>
          <w:szCs w:val="40"/>
        </w:rPr>
      </w:pPr>
      <w:r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If you’re </w:t>
      </w:r>
      <w:r w:rsidR="005F0505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interested </w:t>
      </w:r>
      <w:r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email</w:t>
      </w:r>
      <w:r w:rsidR="007C3A3F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Coach Bibb</w:t>
      </w:r>
      <w:r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 xml:space="preserve"> </w:t>
      </w:r>
      <w:r w:rsidR="005F0505" w:rsidRPr="009C4308">
        <w:rPr>
          <w:rFonts w:ascii="Times New Roman" w:hAnsi="Times New Roman" w:cs="Times New Roman"/>
          <w:i/>
          <w:color w:val="000000" w:themeColor="text1"/>
          <w:sz w:val="40"/>
          <w:szCs w:val="40"/>
        </w:rPr>
        <w:t>at</w:t>
      </w:r>
    </w:p>
    <w:p w14:paraId="3EAC9C50" w14:textId="6ACB8C14" w:rsidR="005F0505" w:rsidRPr="009C4308" w:rsidRDefault="00FD2BF3" w:rsidP="005F0505">
      <w:pPr>
        <w:jc w:val="center"/>
        <w:rPr>
          <w:rFonts w:ascii="Arial" w:hAnsi="Arial" w:cs="Arial"/>
          <w:i/>
          <w:color w:val="000000" w:themeColor="text1"/>
          <w:sz w:val="18"/>
          <w:szCs w:val="18"/>
          <w:shd w:val="clear" w:color="auto" w:fill="FFFFFF"/>
        </w:rPr>
      </w:pPr>
      <w:hyperlink r:id="rId11" w:history="1">
        <w:r w:rsidR="005F0505" w:rsidRPr="009C4308">
          <w:rPr>
            <w:rStyle w:val="Hyperlink"/>
            <w:rFonts w:ascii="Arial" w:hAnsi="Arial" w:cs="Arial"/>
            <w:i/>
            <w:color w:val="000000" w:themeColor="text1"/>
            <w:sz w:val="24"/>
            <w:szCs w:val="24"/>
            <w:shd w:val="clear" w:color="auto" w:fill="FFFFFF"/>
          </w:rPr>
          <w:t>cbibb@bgschools.k12.mo.us</w:t>
        </w:r>
      </w:hyperlink>
      <w:r w:rsidR="005F0505" w:rsidRPr="009C4308">
        <w:rPr>
          <w:rFonts w:ascii="Arial" w:hAnsi="Arial" w:cs="Arial"/>
          <w:i/>
          <w:color w:val="000000" w:themeColor="text1"/>
          <w:sz w:val="28"/>
          <w:szCs w:val="28"/>
          <w:shd w:val="clear" w:color="auto" w:fill="FFFFFF"/>
        </w:rPr>
        <w:t xml:space="preserve"> </w:t>
      </w:r>
      <w:r w:rsidR="005F0505" w:rsidRPr="009C4308">
        <w:rPr>
          <w:rFonts w:ascii="Times New Roman" w:hAnsi="Times New Roman" w:cs="Times New Roman"/>
          <w:i/>
          <w:color w:val="000000" w:themeColor="text1"/>
          <w:sz w:val="48"/>
          <w:szCs w:val="48"/>
          <w:shd w:val="clear" w:color="auto" w:fill="FFFFFF"/>
        </w:rPr>
        <w:t>or</w:t>
      </w:r>
    </w:p>
    <w:p w14:paraId="72D43E1B" w14:textId="1FBF0733" w:rsidR="003225FC" w:rsidRPr="009C4308" w:rsidRDefault="005F0505" w:rsidP="005F0505">
      <w:pPr>
        <w:ind w:left="3600"/>
        <w:rPr>
          <w:rFonts w:ascii="Times New Roman" w:hAnsi="Times New Roman" w:cs="Times New Roman"/>
          <w:i/>
          <w:color w:val="000000" w:themeColor="text1"/>
          <w:sz w:val="48"/>
          <w:szCs w:val="48"/>
        </w:rPr>
      </w:pPr>
      <w:r w:rsidRPr="009C4308">
        <w:rPr>
          <w:rFonts w:ascii="Times New Roman" w:hAnsi="Times New Roman" w:cs="Times New Roman"/>
          <w:i/>
          <w:color w:val="000000" w:themeColor="text1"/>
          <w:sz w:val="48"/>
          <w:szCs w:val="48"/>
        </w:rPr>
        <w:t>call, or email me</w:t>
      </w:r>
    </w:p>
    <w:p w14:paraId="64A3F129" w14:textId="2887577E" w:rsidR="003225FC" w:rsidRPr="009C4308" w:rsidRDefault="003225FC" w:rsidP="005F0505">
      <w:pPr>
        <w:contextualSpacing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C4308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>Kevin Krietemeyer 217-779-0712</w:t>
      </w:r>
    </w:p>
    <w:p w14:paraId="0067A896" w14:textId="1E609920" w:rsidR="003225FC" w:rsidRPr="009C4308" w:rsidRDefault="00FD2BF3" w:rsidP="005F0505">
      <w:pPr>
        <w:spacing w:after="0"/>
        <w:contextualSpacing/>
        <w:jc w:val="center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</w:pPr>
      <w:hyperlink r:id="rId12" w:history="1">
        <w:r w:rsidR="00F306EA" w:rsidRPr="009C4308">
          <w:rPr>
            <w:rStyle w:val="Hyperlink"/>
            <w:rFonts w:ascii="Times New Roman" w:eastAsia="Times New Roman" w:hAnsi="Times New Roman" w:cs="Times New Roman"/>
            <w:i/>
            <w:color w:val="000000" w:themeColor="text1"/>
            <w:sz w:val="24"/>
            <w:szCs w:val="24"/>
            <w:shd w:val="clear" w:color="auto" w:fill="FFFFFF"/>
          </w:rPr>
          <w:t>kkrietemeyer@bgschool.k12.mo.us</w:t>
        </w:r>
      </w:hyperlink>
    </w:p>
    <w:p w14:paraId="2B1C79A8" w14:textId="77777777" w:rsidR="003225FC" w:rsidRPr="009C4308" w:rsidRDefault="003225FC" w:rsidP="005F0505">
      <w:pPr>
        <w:jc w:val="both"/>
        <w:rPr>
          <w:rFonts w:ascii="Times New Roman" w:hAnsi="Times New Roman" w:cs="Times New Roman"/>
          <w:i/>
          <w:color w:val="000000" w:themeColor="text1"/>
          <w:sz w:val="44"/>
          <w:szCs w:val="44"/>
        </w:rPr>
      </w:pPr>
    </w:p>
    <w:p w14:paraId="1FAF8A1D" w14:textId="77777777" w:rsidR="009C4308" w:rsidRPr="009C4308" w:rsidRDefault="00CD3CC5" w:rsidP="009C4308">
      <w:pPr>
        <w:spacing w:line="240" w:lineRule="auto"/>
        <w:rPr>
          <w:rFonts w:ascii="Times New Roman" w:hAnsi="Times New Roman" w:cs="Times New Roman"/>
          <w:i/>
          <w:color w:val="000000" w:themeColor="text1"/>
          <w:sz w:val="36"/>
          <w:szCs w:val="36"/>
        </w:rPr>
      </w:pPr>
      <w:r w:rsidRPr="009C4308">
        <w:rPr>
          <w:rFonts w:ascii="Times New Roman" w:hAnsi="Times New Roman" w:cs="Times New Roman"/>
          <w:i/>
          <w:color w:val="000000" w:themeColor="text1"/>
          <w:sz w:val="36"/>
          <w:szCs w:val="36"/>
        </w:rPr>
        <w:t>Name:</w:t>
      </w:r>
    </w:p>
    <w:p w14:paraId="301C792B" w14:textId="66D1F4F7" w:rsidR="003225FC" w:rsidRPr="009C4308" w:rsidRDefault="003225FC" w:rsidP="009C4308">
      <w:pPr>
        <w:spacing w:line="240" w:lineRule="auto"/>
        <w:rPr>
          <w:rFonts w:ascii="Times New Roman" w:hAnsi="Times New Roman" w:cs="Times New Roman"/>
          <w:i/>
          <w:color w:val="000000" w:themeColor="text1"/>
          <w:sz w:val="36"/>
          <w:szCs w:val="36"/>
        </w:rPr>
      </w:pPr>
      <w:r w:rsidRPr="009C4308">
        <w:rPr>
          <w:rFonts w:ascii="Times New Roman" w:hAnsi="Times New Roman" w:cs="Times New Roman"/>
          <w:i/>
          <w:color w:val="000000" w:themeColor="text1"/>
          <w:sz w:val="36"/>
          <w:szCs w:val="36"/>
        </w:rPr>
        <w:t>Cell:</w:t>
      </w:r>
    </w:p>
    <w:p w14:paraId="458A753C" w14:textId="77777777" w:rsidR="00EE06B5" w:rsidRPr="009C4308" w:rsidRDefault="00D03710" w:rsidP="009C4308">
      <w:pPr>
        <w:spacing w:line="240" w:lineRule="auto"/>
        <w:rPr>
          <w:rFonts w:ascii="Times New Roman" w:hAnsi="Times New Roman" w:cs="Times New Roman"/>
          <w:i/>
          <w:color w:val="000000" w:themeColor="text1"/>
          <w:sz w:val="36"/>
          <w:szCs w:val="36"/>
        </w:rPr>
      </w:pPr>
      <w:r w:rsidRPr="009C4308">
        <w:rPr>
          <w:rFonts w:ascii="Times New Roman" w:hAnsi="Times New Roman" w:cs="Times New Roman"/>
          <w:i/>
          <w:color w:val="000000" w:themeColor="text1"/>
          <w:sz w:val="36"/>
          <w:szCs w:val="36"/>
        </w:rPr>
        <w:t xml:space="preserve">Shirt Size:   S </w:t>
      </w:r>
      <w:r w:rsidR="00F306EA" w:rsidRPr="009C4308">
        <w:rPr>
          <w:rFonts w:ascii="Times New Roman" w:hAnsi="Times New Roman" w:cs="Times New Roman"/>
          <w:i/>
          <w:color w:val="000000" w:themeColor="text1"/>
          <w:sz w:val="36"/>
          <w:szCs w:val="36"/>
        </w:rPr>
        <w:t xml:space="preserve">M L </w:t>
      </w:r>
      <w:r w:rsidR="003225FC" w:rsidRPr="009C4308">
        <w:rPr>
          <w:rFonts w:ascii="Times New Roman" w:hAnsi="Times New Roman" w:cs="Times New Roman"/>
          <w:i/>
          <w:color w:val="000000" w:themeColor="text1"/>
          <w:sz w:val="36"/>
          <w:szCs w:val="36"/>
        </w:rPr>
        <w:t>XL</w:t>
      </w:r>
    </w:p>
    <w:p w14:paraId="216C4D6F" w14:textId="1EA89C8C" w:rsidR="003225FC" w:rsidRPr="009C4308" w:rsidRDefault="00EE06B5" w:rsidP="009C4308">
      <w:pPr>
        <w:spacing w:line="240" w:lineRule="auto"/>
        <w:rPr>
          <w:rFonts w:ascii="Times New Roman" w:hAnsi="Times New Roman" w:cs="Times New Roman"/>
          <w:i/>
          <w:color w:val="000000" w:themeColor="text1"/>
          <w:sz w:val="36"/>
          <w:szCs w:val="36"/>
        </w:rPr>
      </w:pPr>
      <w:r w:rsidRPr="009C4308">
        <w:rPr>
          <w:rFonts w:ascii="Times New Roman" w:hAnsi="Times New Roman" w:cs="Times New Roman"/>
          <w:i/>
          <w:color w:val="000000" w:themeColor="text1"/>
          <w:sz w:val="36"/>
          <w:szCs w:val="36"/>
        </w:rPr>
        <w:t xml:space="preserve"> Shirt Sizes need turned in ASAP money can be turned in on the day of Camp.</w:t>
      </w:r>
    </w:p>
    <w:sectPr w:rsidR="003225FC" w:rsidRPr="009C4308" w:rsidSect="005F050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20297" w14:textId="77777777" w:rsidR="00FD2BF3" w:rsidRDefault="00FD2BF3" w:rsidP="00FB3BB3">
      <w:pPr>
        <w:spacing w:after="0" w:line="240" w:lineRule="auto"/>
      </w:pPr>
      <w:r>
        <w:separator/>
      </w:r>
    </w:p>
  </w:endnote>
  <w:endnote w:type="continuationSeparator" w:id="0">
    <w:p w14:paraId="5670A8EA" w14:textId="77777777" w:rsidR="00FD2BF3" w:rsidRDefault="00FD2BF3" w:rsidP="00FB3B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uach LET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4A43A" w14:textId="77777777" w:rsidR="00FD2BF3" w:rsidRDefault="00FD2BF3" w:rsidP="00FB3BB3">
      <w:pPr>
        <w:spacing w:after="0" w:line="240" w:lineRule="auto"/>
      </w:pPr>
      <w:r>
        <w:separator/>
      </w:r>
    </w:p>
  </w:footnote>
  <w:footnote w:type="continuationSeparator" w:id="0">
    <w:p w14:paraId="7D63C9AF" w14:textId="77777777" w:rsidR="00FD2BF3" w:rsidRDefault="00FD2BF3" w:rsidP="00FB3B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2MjMzNrQwtTQ2NDVQ0lEKTi0uzszPAykwrAUA73+vxiwAAAA="/>
  </w:docVars>
  <w:rsids>
    <w:rsidRoot w:val="00527DA6"/>
    <w:rsid w:val="000C25B7"/>
    <w:rsid w:val="000C6B1D"/>
    <w:rsid w:val="00140A95"/>
    <w:rsid w:val="0015076A"/>
    <w:rsid w:val="001D1022"/>
    <w:rsid w:val="001D788F"/>
    <w:rsid w:val="002646A2"/>
    <w:rsid w:val="002B07D0"/>
    <w:rsid w:val="002C747E"/>
    <w:rsid w:val="003225FC"/>
    <w:rsid w:val="0032634A"/>
    <w:rsid w:val="00367A0A"/>
    <w:rsid w:val="00421C53"/>
    <w:rsid w:val="0044012D"/>
    <w:rsid w:val="0047419C"/>
    <w:rsid w:val="004D7CFF"/>
    <w:rsid w:val="005209CD"/>
    <w:rsid w:val="00527DA6"/>
    <w:rsid w:val="005F0505"/>
    <w:rsid w:val="00620B4C"/>
    <w:rsid w:val="00651C59"/>
    <w:rsid w:val="00664E86"/>
    <w:rsid w:val="00770DDA"/>
    <w:rsid w:val="007C3A3F"/>
    <w:rsid w:val="00820745"/>
    <w:rsid w:val="00844921"/>
    <w:rsid w:val="008D5C97"/>
    <w:rsid w:val="008E3B71"/>
    <w:rsid w:val="00983659"/>
    <w:rsid w:val="009C4308"/>
    <w:rsid w:val="00A2004C"/>
    <w:rsid w:val="00A322E9"/>
    <w:rsid w:val="00A85CBA"/>
    <w:rsid w:val="00B25370"/>
    <w:rsid w:val="00B35923"/>
    <w:rsid w:val="00B44936"/>
    <w:rsid w:val="00C30F07"/>
    <w:rsid w:val="00C35E8D"/>
    <w:rsid w:val="00C51BF1"/>
    <w:rsid w:val="00C718BD"/>
    <w:rsid w:val="00C82E67"/>
    <w:rsid w:val="00CA36E6"/>
    <w:rsid w:val="00CD3CC5"/>
    <w:rsid w:val="00CD598C"/>
    <w:rsid w:val="00D03710"/>
    <w:rsid w:val="00D46614"/>
    <w:rsid w:val="00D913A5"/>
    <w:rsid w:val="00DA0DF8"/>
    <w:rsid w:val="00E16BC3"/>
    <w:rsid w:val="00E513F8"/>
    <w:rsid w:val="00E624A0"/>
    <w:rsid w:val="00EE06B5"/>
    <w:rsid w:val="00EF546B"/>
    <w:rsid w:val="00F306EA"/>
    <w:rsid w:val="00FB3BB3"/>
    <w:rsid w:val="00FD2BF3"/>
    <w:rsid w:val="00FE2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D111EF"/>
  <w15:docId w15:val="{015DBBFA-1A2A-4E77-8A63-ADAA60E4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DA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24A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85CB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3B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B3"/>
  </w:style>
  <w:style w:type="paragraph" w:styleId="Footer">
    <w:name w:val="footer"/>
    <w:basedOn w:val="Normal"/>
    <w:link w:val="FooterChar"/>
    <w:uiPriority w:val="99"/>
    <w:unhideWhenUsed/>
    <w:rsid w:val="00FB3B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5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kkrietemeyer@bgschool.k12.mo.u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cbibb@bgschools.k12.mo.us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0.jp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FCD281-7D58-4896-8ED5-45154101C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Krietemeyer</dc:creator>
  <cp:lastModifiedBy>Kevin Krietemeyer</cp:lastModifiedBy>
  <cp:revision>6</cp:revision>
  <cp:lastPrinted>2017-04-26T12:43:00Z</cp:lastPrinted>
  <dcterms:created xsi:type="dcterms:W3CDTF">2017-04-25T19:33:00Z</dcterms:created>
  <dcterms:modified xsi:type="dcterms:W3CDTF">2017-04-26T14:56:00Z</dcterms:modified>
</cp:coreProperties>
</file>